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16655" w14:textId="654FF5DF" w:rsidR="0077153D" w:rsidRPr="003263AF" w:rsidRDefault="003263AF" w:rsidP="003263AF">
      <w:pPr>
        <w:pStyle w:val="ListParagraph"/>
        <w:numPr>
          <w:ilvl w:val="0"/>
          <w:numId w:val="1"/>
        </w:numPr>
      </w:pPr>
      <w:r>
        <w:rPr>
          <w:lang w:val="en-US"/>
        </w:rPr>
        <w:t xml:space="preserve">Divided the conic section function into </w:t>
      </w:r>
      <w:r w:rsidR="00562D2B">
        <w:rPr>
          <w:lang w:val="en-US"/>
        </w:rPr>
        <w:t xml:space="preserve">a </w:t>
      </w:r>
      <w:r>
        <w:rPr>
          <w:lang w:val="en-US"/>
        </w:rPr>
        <w:t xml:space="preserve">square function that doesn’t have an unknown constant and into another function </w:t>
      </w:r>
      <w:r w:rsidR="00562D2B">
        <w:rPr>
          <w:lang w:val="en-US"/>
        </w:rPr>
        <w:t>that</w:t>
      </w:r>
      <w:r>
        <w:rPr>
          <w:lang w:val="en-US"/>
        </w:rPr>
        <w:t xml:space="preserve"> has the remaining variables.</w:t>
      </w:r>
    </w:p>
    <w:p w14:paraId="77D2CDCF" w14:textId="479857AF" w:rsidR="003263AF" w:rsidRPr="003263AF" w:rsidRDefault="003263AF" w:rsidP="003263AF">
      <w:pPr>
        <w:pStyle w:val="ListParagraph"/>
        <w:numPr>
          <w:ilvl w:val="0"/>
          <w:numId w:val="1"/>
        </w:numPr>
      </w:pPr>
      <w:r>
        <w:rPr>
          <w:lang w:val="en-US"/>
        </w:rPr>
        <w:t xml:space="preserve">Imports data from the input file and then takes each x and y point and then adds them into </w:t>
      </w:r>
      <w:r w:rsidR="00562D2B">
        <w:rPr>
          <w:lang w:val="en-US"/>
        </w:rPr>
        <w:t xml:space="preserve">an </w:t>
      </w:r>
      <w:r>
        <w:rPr>
          <w:lang w:val="en-US"/>
        </w:rPr>
        <w:t>array.</w:t>
      </w:r>
    </w:p>
    <w:p w14:paraId="4480B694" w14:textId="5D11C904" w:rsidR="003263AF" w:rsidRPr="003263AF" w:rsidRDefault="003263AF" w:rsidP="003263AF">
      <w:pPr>
        <w:pStyle w:val="ListParagraph"/>
        <w:numPr>
          <w:ilvl w:val="0"/>
          <w:numId w:val="1"/>
        </w:numPr>
      </w:pPr>
      <w:r>
        <w:rPr>
          <w:lang w:val="en-US"/>
        </w:rPr>
        <w:t xml:space="preserve">Converts </w:t>
      </w:r>
      <w:r w:rsidR="00562D2B">
        <w:rPr>
          <w:lang w:val="en-US"/>
        </w:rPr>
        <w:t xml:space="preserve">the </w:t>
      </w:r>
      <w:r>
        <w:rPr>
          <w:lang w:val="en-US"/>
        </w:rPr>
        <w:t xml:space="preserve">previous array into </w:t>
      </w:r>
      <w:r w:rsidR="00562D2B">
        <w:rPr>
          <w:lang w:val="en-US"/>
        </w:rPr>
        <w:t xml:space="preserve">a </w:t>
      </w:r>
      <w:proofErr w:type="spellStart"/>
      <w:r>
        <w:rPr>
          <w:lang w:val="en-US"/>
        </w:rPr>
        <w:t>numpy</w:t>
      </w:r>
      <w:proofErr w:type="spellEnd"/>
      <w:r>
        <w:rPr>
          <w:lang w:val="en-US"/>
        </w:rPr>
        <w:t xml:space="preserve"> array so we can do linear algebra.</w:t>
      </w:r>
    </w:p>
    <w:p w14:paraId="6488B123" w14:textId="1988457F" w:rsidR="00562D2B" w:rsidRPr="00562D2B" w:rsidRDefault="00562D2B" w:rsidP="00562D2B">
      <w:pPr>
        <w:pStyle w:val="ListParagraph"/>
        <w:numPr>
          <w:ilvl w:val="0"/>
          <w:numId w:val="1"/>
        </w:numPr>
      </w:pPr>
      <w:r>
        <w:rPr>
          <w:lang w:val="en-US"/>
        </w:rPr>
        <w:t>Input values get added to functions from step 1 and then added to new arrays.</w:t>
      </w:r>
    </w:p>
    <w:p w14:paraId="289F9242" w14:textId="4D15FE21" w:rsidR="00562D2B" w:rsidRPr="00562D2B" w:rsidRDefault="00562D2B" w:rsidP="00562D2B">
      <w:pPr>
        <w:pStyle w:val="ListParagraph"/>
        <w:numPr>
          <w:ilvl w:val="0"/>
          <w:numId w:val="1"/>
        </w:numPr>
      </w:pPr>
      <w:r>
        <w:rPr>
          <w:lang w:val="en-US"/>
        </w:rPr>
        <w:t>These arrays get Ax=b where it solves for x (gaussian elimination)</w:t>
      </w:r>
    </w:p>
    <w:p w14:paraId="5FC32289" w14:textId="5B33B5FF" w:rsidR="00562D2B" w:rsidRDefault="00562D2B" w:rsidP="00562D2B">
      <w:pPr>
        <w:pStyle w:val="ListParagraph"/>
        <w:numPr>
          <w:ilvl w:val="0"/>
          <w:numId w:val="1"/>
        </w:numPr>
      </w:pPr>
      <w:r>
        <w:rPr>
          <w:lang w:val="en-US"/>
        </w:rPr>
        <w:t>Do some formatting magic and then output the calculated constants.</w:t>
      </w:r>
    </w:p>
    <w:sectPr w:rsidR="00562D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F11D0A"/>
    <w:multiLevelType w:val="hybridMultilevel"/>
    <w:tmpl w:val="5BA8D52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59351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srA0NDA3MDA1MzRV0lEKTi0uzszPAykwrAUALd1lEiwAAAA="/>
  </w:docVars>
  <w:rsids>
    <w:rsidRoot w:val="005E1347"/>
    <w:rsid w:val="003263AF"/>
    <w:rsid w:val="003C1E3E"/>
    <w:rsid w:val="00562D2B"/>
    <w:rsid w:val="005E1347"/>
    <w:rsid w:val="0077153D"/>
    <w:rsid w:val="00BB173F"/>
    <w:rsid w:val="00BB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09D156B"/>
  <w15:chartTrackingRefBased/>
  <w15:docId w15:val="{B0789735-13B4-4D8D-A208-52749E06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73F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B17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17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BB173F"/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B173F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ListParagraph">
    <w:name w:val="List Paragraph"/>
    <w:basedOn w:val="Normal"/>
    <w:uiPriority w:val="34"/>
    <w:qFormat/>
    <w:rsid w:val="003263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is-Žeļeznovs,Ričards R.</dc:creator>
  <cp:keywords/>
  <dc:description/>
  <cp:lastModifiedBy>Rubenis-Žeļeznovs,Ričards R.</cp:lastModifiedBy>
  <cp:revision>2</cp:revision>
  <cp:lastPrinted>2023-05-08T14:29:00Z</cp:lastPrinted>
  <dcterms:created xsi:type="dcterms:W3CDTF">2023-05-08T14:15:00Z</dcterms:created>
  <dcterms:modified xsi:type="dcterms:W3CDTF">2023-05-08T14:29:00Z</dcterms:modified>
</cp:coreProperties>
</file>